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4" w:name="Xa8a9b6dd9a10d1bda2dca0fc123e4b1bebae2bd"/>
    <w:p>
      <w:pPr>
        <w:pStyle w:val="Heading1"/>
      </w:pPr>
      <w:r>
        <w:t xml:space="preserve">Cover Letter for UX/UI Designer Position in Australia Sydney</w:t>
      </w:r>
    </w:p>
    <w:p>
      <w:pPr>
        <w:pStyle w:val="FirstParagraph"/>
      </w:pPr>
      <w:r>
        <w:t xml:space="preserve">Dear [Hiring Manager's Name],</w:t>
      </w:r>
    </w:p>
    <w:p>
      <w:pPr>
        <w:pStyle w:val="BodyText"/>
      </w:pPr>
      <w:r>
        <w:t xml:space="preserve">I am writing to express my enthusiastic interest in the UX/UI Designer position at [Company Name] in Australia Sydney. With a passion for creating intuitive, user-centric digital experiences and a proven track record of delivering innovative design solutions, I am eager to contribute my expertise to your team. As a dedicated professional deeply embedded in the dynamic tech landscape of Sydney, I am confident that my skills and vision align seamlessly with your organization’s goals.</w:t>
      </w:r>
    </w:p>
    <w:p>
      <w:pPr>
        <w:pStyle w:val="BodyText"/>
      </w:pPr>
      <w:r>
        <w:t xml:space="preserve">As a UX/UI Designer, I have consistently prioritized the intersection of functionality and aesthetics, ensuring that every design not only meets business objectives but also resonates with end users. My career has been driven by a commitment to understanding human behavior, solving complex problems through empathy-driven design, and leveraging cutting-edge tools to craft seamless digital interactions. Whether working on mobile applications, web platforms, or enterprise software, I approach each project with a focus on usability, accessibility, and emotional engagement—key pillars of modern user experience design.</w:t>
      </w:r>
    </w:p>
    <w:bookmarkStart w:id="20" w:name="why-australia-sydney"/>
    <w:p>
      <w:pPr>
        <w:pStyle w:val="Heading2"/>
      </w:pPr>
      <w:r>
        <w:t xml:space="preserve">Why Australia Sydney?</w:t>
      </w:r>
    </w:p>
    <w:p>
      <w:pPr>
        <w:pStyle w:val="FirstParagraph"/>
      </w:pPr>
      <w:r>
        <w:t xml:space="preserve">Australia Sydney has always been a hub of innovation and creativity in the tech industry. The city’s vibrant ecosystem of startups, established enterprises, and design-focused organizations has inspired me to refine my craft within a community that values forward-thinking solutions. In Sydney, I have had the opportunity to collaborate with cross-functional teams across diverse sectors, including fintech, e-commerce, and healthcare. These experiences have not only honed my technical skills but also deepened my understanding of local market needs and cultural nuances that shape user expectations.</w:t>
      </w:r>
    </w:p>
    <w:p>
      <w:pPr>
        <w:pStyle w:val="BodyText"/>
      </w:pPr>
      <w:r>
        <w:t xml:space="preserve">Working in Australia Sydney has also exposed me to the importance of designing for inclusivity and accessibility. The region’s emphasis on diversity has reinforced my belief that UX/UI design must cater to a wide range of users, regardless of their abilities, backgrounds, or technological proficiency. This philosophy is reflected in my approach to prototyping, user testing, and iterative design—ensuring that every solution is as functional as it is beautiful.</w:t>
      </w:r>
    </w:p>
    <w:bookmarkEnd w:id="20"/>
    <w:bookmarkStart w:id="21" w:name="professional-expertise-and-achievements"/>
    <w:p>
      <w:pPr>
        <w:pStyle w:val="Heading2"/>
      </w:pPr>
      <w:r>
        <w:t xml:space="preserve">Professional Expertise and Achievements</w:t>
      </w:r>
    </w:p>
    <w:p>
      <w:pPr>
        <w:pStyle w:val="FirstParagraph"/>
      </w:pPr>
      <w:r>
        <w:t xml:space="preserve">Over the past [X years], I have built a portfolio of work that showcases my ability to translate complex requirements into elegant, user-friendly designs. At my previous role at [Previous Company Name], I led the redesign of a flagship mobile application for a leading financial services firm in Sydney. By conducting extensive user research, creating detailed personas, and iterating on feedback from usability tests, I was able to improve user engagement by 40% and reduce bounce rates by 25%. This project earned recognition within the company and highlighted my ability to deliver measurable results through design.</w:t>
      </w:r>
    </w:p>
    <w:p>
      <w:pPr>
        <w:pStyle w:val="BodyText"/>
      </w:pPr>
      <w:r>
        <w:t xml:space="preserve">In addition to my technical skills in tools like Figma, Sketch, and Adobe XD, I have a strong foundation in information architecture, interaction design, and visual hierarchy. My process begins with thorough research—interviewing stakeholders, analyzing competitor products, and observing user behavior—to identify pain points and opportunities for improvement. From there, I develop wireframes and high-fidelity prototypes that align with brand guidelines while prioritizing usability. I also collaborate closely with developers to ensure seamless implementation of design solutions, bridging the gap between creative vision and technical execution.</w:t>
      </w:r>
    </w:p>
    <w:bookmarkEnd w:id="21"/>
    <w:bookmarkStart w:id="22" w:name="Xe9da6a92b09a01b6b2bf9a056da90c383c744bb"/>
    <w:p>
      <w:pPr>
        <w:pStyle w:val="Heading2"/>
      </w:pPr>
      <w:r>
        <w:t xml:space="preserve">Adapting to the Australian Design Landscape</w:t>
      </w:r>
    </w:p>
    <w:p>
      <w:pPr>
        <w:pStyle w:val="FirstParagraph"/>
      </w:pPr>
      <w:r>
        <w:t xml:space="preserve">The UX/UI design landscape in Australia Sydney is rapidly evolving, driven by advancements in technology and shifting consumer expectations. As a designer, I have actively embraced these changes by staying updated on industry trends, attending local design conferences, and engaging with Sydney’s design communities. For instance, I have participated in workshops hosted by the Australian Design Association and contributed to open-source projects that align with the region’s emphasis on innovation and collaboration.</w:t>
      </w:r>
    </w:p>
    <w:p>
      <w:pPr>
        <w:pStyle w:val="BodyText"/>
      </w:pPr>
      <w:r>
        <w:t xml:space="preserve">One of my most rewarding projects in Sydney involved redesigning a public transportation booking platform for a major city transit authority. This initiative required balancing the needs of both casual users and frequent commuters, while ensuring compliance with accessibility standards. The final design not only improved navigation but also reduced the time users spent completing tasks by 30%. This experience underscored my ability to thrive in fast-paced environments and deliver solutions that meet both user and business goals.</w:t>
      </w:r>
    </w:p>
    <w:bookmarkEnd w:id="22"/>
    <w:bookmarkStart w:id="23" w:name="why-i-am-the-right-fit-for-your-team"/>
    <w:p>
      <w:pPr>
        <w:pStyle w:val="Heading2"/>
      </w:pPr>
      <w:r>
        <w:t xml:space="preserve">Why I Am the Right Fit for Your Team</w:t>
      </w:r>
    </w:p>
    <w:p>
      <w:pPr>
        <w:pStyle w:val="FirstParagraph"/>
      </w:pPr>
      <w:r>
        <w:t xml:space="preserve">Your organization’s focus on [mention a specific value or project from the job description, e.g., "innovative digital experiences" or "user-centered design"] resonates deeply with my own professional philosophy. I am particularly drawn to your commitment to [specific aspect of the company, e.g., "leveraging technology for social impact" or "creating intuitive interfaces for global audiences"]. As a UX/UI Designer, I bring not only technical expertise but also a collaborative mindset and a passion for continuous learning—qualities that I believe will add significant value to your team.</w:t>
      </w:r>
    </w:p>
    <w:p>
      <w:pPr>
        <w:pStyle w:val="BodyText"/>
      </w:pPr>
      <w:r>
        <w:t xml:space="preserve">I am especially excited about the opportunity to work in Australia Sydney, where the convergence of creativity and technology fosters an environment for groundbreaking design. My ability to adapt to diverse teams, communicate complex ideas clearly, and deliver high-quality results under tight deadlines makes me confident in my ability to contribute effectively. I am eager to bring my unique perspective and skills to [Company Name] and help shape the future of digital experiences in this vibrant region.</w:t>
      </w:r>
    </w:p>
    <w:p>
      <w:pPr>
        <w:pStyle w:val="BodyText"/>
      </w:pPr>
      <w:r>
        <w:t xml:space="preserve">Thank you for considering my application. I would welcome the opportunity to discuss how my background, skills, and enthusiasm align with your needs. Please feel free to contact me at [your phone number] or [your email address] at your earliest convenience. I look forward to the possibility of contributing to your team’s success in Australia Sydne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3T14:31:05Z</dcterms:created>
  <dcterms:modified xsi:type="dcterms:W3CDTF">2026-07-23T14:31:05Z</dcterms:modified>
</cp:coreProperties>
</file>

<file path=docProps/custom.xml><?xml version="1.0" encoding="utf-8"?>
<Properties xmlns="http://schemas.openxmlformats.org/officeDocument/2006/custom-properties" xmlns:vt="http://schemas.openxmlformats.org/officeDocument/2006/docPropsVTypes"/>
</file>